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4C923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C47F84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5F293D">
        <w:rPr>
          <w:rStyle w:val="VerbatimChar"/>
          <w:rFonts w:ascii="Segoe UI" w:hAnsi="Segoe UI" w:cs="Segoe UI"/>
          <w:highlight w:val="yellow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C47F84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C47F84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C47F84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5F293D" w:rsidRDefault="00C47F84">
      <w:pPr>
        <w:pStyle w:val="Compact"/>
        <w:numPr>
          <w:ilvl w:val="2"/>
          <w:numId w:val="9"/>
        </w:numPr>
        <w:rPr>
          <w:rFonts w:ascii="Segoe UI" w:hAnsi="Segoe UI" w:cs="Segoe UI"/>
          <w:highlight w:val="yellow"/>
        </w:rPr>
      </w:pPr>
      <w:r w:rsidRPr="005F293D">
        <w:rPr>
          <w:rStyle w:val="VerbatimChar"/>
          <w:rFonts w:ascii="Segoe UI" w:hAnsi="Segoe UI" w:cs="Segoe UI"/>
          <w:highlight w:val="yellow"/>
        </w:rPr>
        <w:t>["apple", "banana"], "cherry"</w:t>
      </w:r>
      <w:r w:rsidRPr="005F293D">
        <w:rPr>
          <w:rFonts w:ascii="Segoe UI" w:hAnsi="Segoe UI" w:cs="Segoe UI"/>
          <w:highlight w:val="yellow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C47F84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C47F84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C47F84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C47F84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5F293D">
        <w:rPr>
          <w:rStyle w:val="VerbatimChar"/>
          <w:rFonts w:ascii="Segoe UI" w:hAnsi="Segoe UI" w:cs="Segoe UI"/>
          <w:highlight w:val="yellow"/>
        </w:rPr>
        <w:lastRenderedPageBreak/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C47F84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C47F84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C47F84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C47F84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5F293D">
        <w:rPr>
          <w:rStyle w:val="VerbatimChar"/>
          <w:rFonts w:ascii="Segoe UI" w:hAnsi="Segoe UI" w:cs="Segoe UI"/>
          <w:highlight w:val="yellow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C47F84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C47F84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C47F84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C47F84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5F293D">
        <w:rPr>
          <w:rStyle w:val="VerbatimChar"/>
          <w:rFonts w:ascii="Segoe UI" w:hAnsi="Segoe UI" w:cs="Segoe UI"/>
          <w:highlight w:val="yellow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C47F84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C47F84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C47F84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C47F84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5F293D">
        <w:rPr>
          <w:rStyle w:val="VerbatimChar"/>
          <w:rFonts w:ascii="Segoe UI" w:hAnsi="Segoe UI" w:cs="Segoe UI"/>
          <w:highlight w:val="yellow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C47F84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C47F84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C47F84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C47F84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C47F84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C47F84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C47F84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C47F84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C47F84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C47F84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C47F84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C47F84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C47F84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C47F84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C47F84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77777777" w:rsidR="00A86E47" w:rsidRPr="001D07D5" w:rsidRDefault="00C47F8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4F4881" w:rsidRDefault="00C47F84">
      <w:pPr>
        <w:pStyle w:val="Compact"/>
        <w:numPr>
          <w:ilvl w:val="1"/>
          <w:numId w:val="49"/>
        </w:numPr>
        <w:rPr>
          <w:rFonts w:ascii="Segoe UI" w:hAnsi="Segoe UI" w:cs="Segoe UI"/>
          <w:highlight w:val="yellow"/>
        </w:rPr>
      </w:pPr>
      <w:r w:rsidRPr="004F4881">
        <w:rPr>
          <w:rStyle w:val="VerbatimChar"/>
          <w:rFonts w:ascii="Segoe UI" w:hAnsi="Segoe UI" w:cs="Segoe UI"/>
          <w:highlight w:val="yellow"/>
        </w:rPr>
        <w:t>[0, 1, 2], 4</w:t>
      </w:r>
      <w:r w:rsidRPr="004F4881">
        <w:rPr>
          <w:rFonts w:ascii="Segoe UI" w:hAnsi="Segoe UI" w:cs="Segoe UI"/>
          <w:highlight w:val="yellow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C47F84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C47F84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C47F84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8200199" w14:textId="77777777" w:rsidR="00A86E47" w:rsidRPr="001D07D5" w:rsidRDefault="00C47F84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C47F84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C47F84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C47F84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C47F84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77777777" w:rsidR="00A86E47" w:rsidRPr="001D07D5" w:rsidRDefault="00C47F84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C47F84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C47F84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C47F84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1E32B4FC" w14:textId="29942777" w:rsidR="004F4881" w:rsidRPr="004F4881" w:rsidRDefault="00C47F84" w:rsidP="004F4881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3839AD" w14:textId="77777777" w:rsidR="004F4881" w:rsidRDefault="004F4881" w:rsidP="004F4881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212D4325" w14:textId="7BC6ED05" w:rsidR="004F4881" w:rsidRPr="004F4881" w:rsidRDefault="004F4881" w:rsidP="004F4881">
      <w:pPr>
        <w:pStyle w:val="Compact"/>
        <w:numPr>
          <w:ilvl w:val="1"/>
          <w:numId w:val="64"/>
        </w:numPr>
        <w:rPr>
          <w:rFonts w:ascii="Segoe UI" w:hAnsi="Segoe UI" w:cs="Segoe UI"/>
          <w:highlight w:val="yellow"/>
        </w:rPr>
      </w:pPr>
      <w:r w:rsidRPr="004F4881">
        <w:rPr>
          <w:rFonts w:ascii="Segoe UI" w:hAnsi="Segoe UI" w:cs="Segoe UI"/>
          <w:highlight w:val="yellow"/>
        </w:rPr>
        <w:t>[ 10, 20, 30, &lt;2 empty items</w:t>
      </w:r>
      <w:proofErr w:type="gramStart"/>
      <w:r w:rsidRPr="004F4881">
        <w:rPr>
          <w:rFonts w:ascii="Segoe UI" w:hAnsi="Segoe UI" w:cs="Segoe UI"/>
          <w:highlight w:val="yellow"/>
        </w:rPr>
        <w:t>&gt; ]</w:t>
      </w:r>
      <w:proofErr w:type="gramEnd"/>
    </w:p>
    <w:p w14:paraId="5E6E4921" w14:textId="77777777" w:rsidR="00A86E47" w:rsidRPr="001D07D5" w:rsidRDefault="00C47F84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C47F84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C47F84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mango", "apple", </w:t>
      </w:r>
      <w:r w:rsidRPr="001D07D5">
        <w:rPr>
          <w:rStyle w:val="VerbatimChar"/>
          <w:rFonts w:ascii="Segoe UI" w:hAnsi="Segoe UI" w:cs="Segoe UI"/>
        </w:rPr>
        <w:t>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C47F84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C47F84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77777777" w:rsidR="00A86E47" w:rsidRPr="001D07D5" w:rsidRDefault="00C47F84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C47F84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C47F84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C47F84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C47F84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7777777" w:rsidR="00A86E47" w:rsidRPr="001D07D5" w:rsidRDefault="00C47F84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C47F84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C47F84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C47F84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C47F84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77777777" w:rsidR="00A86E47" w:rsidRPr="001D07D5" w:rsidRDefault="00C47F84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C47F84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C47F84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C47F84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C47F84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C868AA2" w14:textId="77777777" w:rsidR="00A86E47" w:rsidRPr="001D07D5" w:rsidRDefault="00C47F84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C47F84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C47F84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C47F84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C47F84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777777" w:rsidR="00A86E47" w:rsidRPr="001D07D5" w:rsidRDefault="00C47F84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C47F84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C47F84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C47F84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C47F84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0D572985" w14:textId="77777777" w:rsidR="00A86E47" w:rsidRPr="001D07D5" w:rsidRDefault="00C47F84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</w:t>
      </w:r>
      <w:r w:rsidRPr="001D07D5">
        <w:rPr>
          <w:rFonts w:ascii="Segoe UI" w:hAnsi="Segoe UI" w:cs="Segoe UI"/>
        </w:rPr>
        <w:t>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C47F84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C47F84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C47F84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C47F84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77777777" w:rsidR="00A86E47" w:rsidRPr="001D07D5" w:rsidRDefault="00C47F84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C47F84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C47F84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C47F84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C47F84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77777777" w:rsidR="00A86E47" w:rsidRPr="001D07D5" w:rsidRDefault="00C47F84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C47F84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C47F84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C47F84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C47F84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77777777" w:rsidR="00A86E47" w:rsidRPr="001D07D5" w:rsidRDefault="00C47F84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4F4881" w:rsidRDefault="00C47F84">
      <w:pPr>
        <w:pStyle w:val="Compact"/>
        <w:numPr>
          <w:ilvl w:val="1"/>
          <w:numId w:val="121"/>
        </w:numPr>
        <w:rPr>
          <w:rFonts w:ascii="Segoe UI" w:hAnsi="Segoe UI" w:cs="Segoe UI"/>
          <w:highlight w:val="yellow"/>
        </w:rPr>
      </w:pPr>
      <w:r w:rsidRPr="004F4881">
        <w:rPr>
          <w:rStyle w:val="VerbatimChar"/>
          <w:rFonts w:ascii="Segoe UI" w:hAnsi="Segoe UI" w:cs="Segoe UI"/>
          <w:highlight w:val="yellow"/>
        </w:rPr>
        <w:t>["a", "b", "d"]</w:t>
      </w:r>
      <w:r w:rsidRPr="004F4881">
        <w:rPr>
          <w:rFonts w:ascii="Segoe UI" w:hAnsi="Segoe UI" w:cs="Segoe UI"/>
          <w:highlight w:val="yellow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C47F84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C47F84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C47F84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77777777" w:rsidR="00A86E47" w:rsidRPr="001D07D5" w:rsidRDefault="00C47F84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lastRenderedPageBreak/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C47F84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C47F84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C47F84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C47F84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77777777" w:rsidR="00A86E47" w:rsidRPr="001D07D5" w:rsidRDefault="00C47F84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C47F84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C47F84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1", </w:t>
      </w:r>
      <w:r w:rsidRPr="001D07D5">
        <w:rPr>
          <w:rStyle w:val="VerbatimChar"/>
          <w:rFonts w:ascii="Segoe UI" w:hAnsi="Segoe UI" w:cs="Segoe UI"/>
        </w:rPr>
        <w:t>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C47F84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C47F84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A670F6" w14:textId="77777777" w:rsidR="00A86E47" w:rsidRPr="001D07D5" w:rsidRDefault="00C47F84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C47F84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4F4881">
        <w:rPr>
          <w:rStyle w:val="VerbatimChar"/>
          <w:rFonts w:ascii="Segoe UI" w:hAnsi="Segoe UI" w:cs="Segoe UI"/>
          <w:highlight w:val="yellow"/>
        </w:rPr>
        <w:lastRenderedPageBreak/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C47F84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C47F84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C47F84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77777777" w:rsidR="00A86E47" w:rsidRPr="001D07D5" w:rsidRDefault="00C47F84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C47F84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C47F84">
        <w:rPr>
          <w:rStyle w:val="VerbatimChar"/>
          <w:rFonts w:ascii="Segoe UI" w:hAnsi="Segoe UI" w:cs="Segoe UI"/>
          <w:highlight w:val="yellow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0A750CA0" w:rsidR="00A86E47" w:rsidRPr="001D07D5" w:rsidRDefault="004F4881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q</w:t>
      </w:r>
    </w:p>
    <w:p w14:paraId="146D92C1" w14:textId="77777777" w:rsidR="00A86E47" w:rsidRPr="001D07D5" w:rsidRDefault="00C47F84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C47F84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C47F84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77777777" w:rsidR="00A86E47" w:rsidRPr="001D07D5" w:rsidRDefault="00C47F84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C47F84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C47F84">
        <w:rPr>
          <w:rStyle w:val="VerbatimChar"/>
          <w:rFonts w:ascii="Segoe UI" w:hAnsi="Segoe UI" w:cs="Segoe UI"/>
          <w:highlight w:val="yellow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C47F84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C47F84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C47F84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5020CF1" w14:textId="77777777" w:rsidR="00A86E47" w:rsidRPr="001D07D5" w:rsidRDefault="00C47F84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C47F84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C47F84">
        <w:rPr>
          <w:rStyle w:val="VerbatimChar"/>
          <w:rFonts w:ascii="Segoe UI" w:hAnsi="Segoe UI" w:cs="Segoe UI"/>
          <w:highlight w:val="yellow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C47F84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C47F84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C47F84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77777777" w:rsidR="00A86E47" w:rsidRPr="001D07D5" w:rsidRDefault="00C47F84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C47F84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C47F84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227054E7" w:rsidR="00A86E47" w:rsidRPr="00C47F84" w:rsidRDefault="00C47F84" w:rsidP="00C47F84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a", "b"]</w:t>
      </w:r>
      <w:r w:rsidRPr="00C47F84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C47F84" w:rsidRDefault="00C47F84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0AC7580" w14:textId="77777777" w:rsidR="00C47F84" w:rsidRPr="00C47F84" w:rsidRDefault="00C47F84" w:rsidP="00C47F84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27B03C89" w14:textId="5180DD9F" w:rsidR="00C47F84" w:rsidRPr="00C47F84" w:rsidRDefault="00C47F84">
      <w:pPr>
        <w:pStyle w:val="Compact"/>
        <w:numPr>
          <w:ilvl w:val="1"/>
          <w:numId w:val="166"/>
        </w:numPr>
        <w:rPr>
          <w:rFonts w:ascii="Segoe UI" w:hAnsi="Segoe UI" w:cs="Segoe UI"/>
          <w:highlight w:val="yellow"/>
        </w:rPr>
      </w:pPr>
      <w:r w:rsidRPr="00C47F84">
        <w:rPr>
          <w:rFonts w:ascii="Segoe UI" w:hAnsi="Segoe UI" w:cs="Segoe UI"/>
          <w:highlight w:val="yellow"/>
        </w:rPr>
        <w:t>[ 'a', 'b', &lt;3 empty items</w:t>
      </w:r>
      <w:proofErr w:type="gramStart"/>
      <w:r w:rsidRPr="00C47F84">
        <w:rPr>
          <w:rFonts w:ascii="Segoe UI" w:hAnsi="Segoe UI" w:cs="Segoe UI"/>
          <w:highlight w:val="yellow"/>
        </w:rPr>
        <w:t>&gt; ]</w:t>
      </w:r>
      <w:proofErr w:type="gramEnd"/>
    </w:p>
    <w:p w14:paraId="14250FB5" w14:textId="77777777" w:rsidR="00A86E47" w:rsidRPr="001D07D5" w:rsidRDefault="00C47F84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C47F84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C47F84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C47F84">
        <w:rPr>
          <w:rStyle w:val="VerbatimChar"/>
          <w:rFonts w:ascii="Segoe UI" w:hAnsi="Segoe UI" w:cs="Segoe UI"/>
          <w:highlight w:val="yellow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C47F84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C47F84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CAFC2" w14:textId="77777777" w:rsidR="00860616" w:rsidRDefault="00860616">
      <w:pPr>
        <w:spacing w:after="0"/>
      </w:pPr>
      <w:r>
        <w:separator/>
      </w:r>
    </w:p>
  </w:endnote>
  <w:endnote w:type="continuationSeparator" w:id="0">
    <w:p w14:paraId="31BAA517" w14:textId="77777777" w:rsidR="00860616" w:rsidRDefault="00860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57985" w14:textId="77777777" w:rsidR="00860616" w:rsidRDefault="00860616">
      <w:r>
        <w:separator/>
      </w:r>
    </w:p>
  </w:footnote>
  <w:footnote w:type="continuationSeparator" w:id="0">
    <w:p w14:paraId="53A5B64D" w14:textId="77777777" w:rsidR="00860616" w:rsidRDefault="0086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6E47"/>
    <w:rsid w:val="001D07D5"/>
    <w:rsid w:val="004F4881"/>
    <w:rsid w:val="00531734"/>
    <w:rsid w:val="00565387"/>
    <w:rsid w:val="005F293D"/>
    <w:rsid w:val="00686402"/>
    <w:rsid w:val="00763557"/>
    <w:rsid w:val="00860616"/>
    <w:rsid w:val="00953972"/>
    <w:rsid w:val="00A86E47"/>
    <w:rsid w:val="00C4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700</Words>
  <Characters>3991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saikrishna paritala</cp:lastModifiedBy>
  <cp:revision>2</cp:revision>
  <dcterms:created xsi:type="dcterms:W3CDTF">2025-01-28T10:27:00Z</dcterms:created>
  <dcterms:modified xsi:type="dcterms:W3CDTF">2025-01-28T10:27:00Z</dcterms:modified>
</cp:coreProperties>
</file>